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0F657A5" w:rsidR="00661C78" w:rsidRDefault="00CB3003">
      <w:r>
        <w:rPr>
          <w:noProof/>
        </w:rPr>
        <w:drawing>
          <wp:inline distT="0" distB="0" distL="0" distR="0" wp14:anchorId="1C20911C" wp14:editId="4691C31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B3003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